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A1D5F" w14:textId="77777777" w:rsidR="001479BD" w:rsidRPr="003F787A" w:rsidRDefault="00762BE3" w:rsidP="00762BE3">
      <w:pPr>
        <w:jc w:val="center"/>
        <w:rPr>
          <w:rFonts w:ascii="Tahoma" w:hAnsi="Tahoma" w:cs="Tahoma"/>
          <w:b/>
          <w:color w:val="E68900"/>
          <w:sz w:val="36"/>
          <w:szCs w:val="24"/>
          <w:u w:val="single"/>
        </w:rPr>
      </w:pPr>
      <w:r w:rsidRPr="003F787A">
        <w:rPr>
          <w:rFonts w:ascii="Tahoma" w:hAnsi="Tahoma" w:cs="Tahoma"/>
          <w:b/>
          <w:color w:val="E68900"/>
          <w:sz w:val="36"/>
          <w:szCs w:val="24"/>
          <w:u w:val="single"/>
        </w:rPr>
        <w:t>SPEAKER DETAILS</w:t>
      </w:r>
    </w:p>
    <w:p w14:paraId="4C858B0B" w14:textId="69052AA7" w:rsidR="00B56335" w:rsidRPr="00537610" w:rsidRDefault="003F787A" w:rsidP="009A0038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2AA30F" wp14:editId="6FBF432F">
                <wp:simplePos x="0" y="0"/>
                <wp:positionH relativeFrom="column">
                  <wp:posOffset>4569460</wp:posOffset>
                </wp:positionH>
                <wp:positionV relativeFrom="paragraph">
                  <wp:posOffset>123191</wp:posOffset>
                </wp:positionV>
                <wp:extent cx="1638300" cy="1684020"/>
                <wp:effectExtent l="0" t="0" r="19050" b="1143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0" cy="1684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75849" w14:textId="77777777" w:rsidR="003F787A" w:rsidRPr="003F787A" w:rsidRDefault="003F787A" w:rsidP="003F787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</w:pPr>
                            <w:r w:rsidRPr="003F787A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  <w:t>Attach High Resolution</w:t>
                            </w:r>
                          </w:p>
                          <w:p w14:paraId="55AA75C3" w14:textId="32D541BA" w:rsidR="003F787A" w:rsidRPr="003F787A" w:rsidRDefault="003F787A" w:rsidP="003F787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</w:pPr>
                            <w:r w:rsidRPr="003F787A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  <w:t xml:space="preserve">Photograph </w:t>
                            </w:r>
                          </w:p>
                          <w:p w14:paraId="03A1AB84" w14:textId="57313358" w:rsidR="00FC469E" w:rsidRPr="003F787A" w:rsidRDefault="003F787A" w:rsidP="003F787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</w:pPr>
                            <w:r w:rsidRPr="003F787A">
                              <w:rPr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  <w:lang w:val="en-IN"/>
                              </w:rPr>
                              <w:t>(300 DP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2AA30F" id="Rectangle 2" o:spid="_x0000_s1026" style="position:absolute;margin-left:359.8pt;margin-top:9.7pt;width:129pt;height:132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">
                <v:textbox>
                  <w:txbxContent>
                    <w:p w14:paraId="3A475849" w14:textId="77777777" w:rsidR="003F787A" w:rsidRPr="003F787A" w:rsidRDefault="003F787A" w:rsidP="003F787A">
                      <w:pPr>
                        <w:spacing w:line="240" w:lineRule="auto"/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lang w:val="en-IN"/>
                        </w:rPr>
                      </w:pPr>
                      <w:r w:rsidRPr="003F787A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lang w:val="en-IN"/>
                        </w:rPr>
                        <w:t>Attach High Resolution</w:t>
                      </w:r>
                    </w:p>
                    <w:p w14:paraId="55AA75C3" w14:textId="32D541BA" w:rsidR="003F787A" w:rsidRPr="003F787A" w:rsidRDefault="003F787A" w:rsidP="003F787A">
                      <w:pPr>
                        <w:spacing w:line="240" w:lineRule="auto"/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lang w:val="en-IN"/>
                        </w:rPr>
                      </w:pPr>
                      <w:r w:rsidRPr="003F787A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lang w:val="en-IN"/>
                        </w:rPr>
                        <w:t xml:space="preserve">Photograph </w:t>
                      </w:r>
                    </w:p>
                    <w:p w14:paraId="03A1AB84" w14:textId="57313358" w:rsidR="00FC469E" w:rsidRPr="003F787A" w:rsidRDefault="003F787A" w:rsidP="003F787A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0000"/>
                          <w:sz w:val="32"/>
                          <w:szCs w:val="32"/>
                          <w:lang w:val="en-IN"/>
                        </w:rPr>
                      </w:pPr>
                      <w:r w:rsidRPr="003F787A">
                        <w:rPr>
                          <w:b/>
                          <w:bCs/>
                          <w:noProof/>
                          <w:color w:val="FF0000"/>
                          <w:sz w:val="32"/>
                          <w:szCs w:val="32"/>
                          <w:lang w:val="en-IN"/>
                        </w:rPr>
                        <w:t>(300 DPI)</w:t>
                      </w:r>
                    </w:p>
                  </w:txbxContent>
                </v:textbox>
              </v:rect>
            </w:pict>
          </mc:Fallback>
        </mc:AlternateContent>
      </w:r>
    </w:p>
    <w:p w14:paraId="3A34146A" w14:textId="7CB5E452" w:rsidR="00F26BA8" w:rsidRPr="00537610" w:rsidRDefault="009A0038" w:rsidP="009A0038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Name</w:t>
      </w:r>
      <w:r w:rsidR="00083861" w:rsidRPr="00537610">
        <w:rPr>
          <w:rFonts w:ascii="Tahoma" w:hAnsi="Tahoma" w:cs="Tahoma"/>
          <w:b/>
          <w:sz w:val="24"/>
          <w:szCs w:val="24"/>
        </w:rPr>
        <w:t xml:space="preserve">: </w:t>
      </w:r>
    </w:p>
    <w:p w14:paraId="7B00042A" w14:textId="7A1586D6" w:rsidR="009A0038" w:rsidRPr="00537610" w:rsidRDefault="009A0038" w:rsidP="009A0038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Designation</w:t>
      </w:r>
      <w:r w:rsidR="00083861" w:rsidRPr="00537610">
        <w:rPr>
          <w:rFonts w:ascii="Tahoma" w:hAnsi="Tahoma" w:cs="Tahoma"/>
          <w:b/>
          <w:sz w:val="24"/>
          <w:szCs w:val="24"/>
        </w:rPr>
        <w:t>:</w:t>
      </w:r>
      <w:r w:rsidR="00C26F58">
        <w:rPr>
          <w:rFonts w:ascii="Tahoma" w:hAnsi="Tahoma" w:cs="Tahoma"/>
          <w:b/>
          <w:sz w:val="24"/>
          <w:szCs w:val="24"/>
        </w:rPr>
        <w:t xml:space="preserve"> </w:t>
      </w:r>
    </w:p>
    <w:p w14:paraId="4AACC168" w14:textId="26E2AD37" w:rsidR="00B56335" w:rsidRPr="00537610" w:rsidRDefault="009A0038" w:rsidP="00083861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Company Name</w:t>
      </w:r>
      <w:r w:rsidR="00083861" w:rsidRPr="00537610">
        <w:rPr>
          <w:rFonts w:ascii="Tahoma" w:hAnsi="Tahoma" w:cs="Tahoma"/>
          <w:b/>
          <w:sz w:val="24"/>
          <w:szCs w:val="24"/>
        </w:rPr>
        <w:t xml:space="preserve">: </w:t>
      </w:r>
    </w:p>
    <w:p w14:paraId="6084A040" w14:textId="77777777" w:rsidR="00FC469E" w:rsidRDefault="00FC469E" w:rsidP="00083861">
      <w:pPr>
        <w:rPr>
          <w:rFonts w:ascii="Tahoma" w:hAnsi="Tahoma" w:cs="Tahoma"/>
          <w:b/>
          <w:sz w:val="24"/>
          <w:szCs w:val="24"/>
        </w:rPr>
      </w:pPr>
    </w:p>
    <w:p w14:paraId="5B049F8D" w14:textId="77777777" w:rsidR="00FC469E" w:rsidRDefault="00FC469E" w:rsidP="00083861">
      <w:pPr>
        <w:rPr>
          <w:rFonts w:ascii="Tahoma" w:hAnsi="Tahoma" w:cs="Tahoma"/>
          <w:b/>
          <w:sz w:val="24"/>
          <w:szCs w:val="24"/>
        </w:rPr>
      </w:pPr>
    </w:p>
    <w:p w14:paraId="5B69B811" w14:textId="77777777" w:rsidR="00083861" w:rsidRDefault="009A0038" w:rsidP="00083861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Industry expertise and experience</w:t>
      </w:r>
      <w:r w:rsidR="00FC469E">
        <w:rPr>
          <w:rFonts w:ascii="Tahoma" w:hAnsi="Tahoma" w:cs="Tahoma"/>
          <w:b/>
          <w:sz w:val="24"/>
          <w:szCs w:val="24"/>
        </w:rPr>
        <w:t xml:space="preserve"> (not more than 150 words</w:t>
      </w:r>
      <w:r w:rsidR="00C80749" w:rsidRPr="00537610">
        <w:rPr>
          <w:rFonts w:ascii="Tahoma" w:hAnsi="Tahoma" w:cs="Tahoma"/>
          <w:b/>
          <w:sz w:val="24"/>
          <w:szCs w:val="24"/>
        </w:rPr>
        <w:t>)</w:t>
      </w:r>
      <w:r w:rsidRPr="00537610">
        <w:rPr>
          <w:rFonts w:ascii="Tahoma" w:hAnsi="Tahoma" w:cs="Tahoma"/>
          <w:b/>
          <w:sz w:val="24"/>
          <w:szCs w:val="24"/>
        </w:rPr>
        <w:t>:</w:t>
      </w:r>
    </w:p>
    <w:p w14:paraId="1B1161B2" w14:textId="250C09AE" w:rsidR="00537610" w:rsidRDefault="00537610" w:rsidP="009A0038">
      <w:pPr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Session:</w:t>
      </w:r>
      <w:r w:rsidR="00C26F58">
        <w:rPr>
          <w:rFonts w:ascii="Tahoma" w:hAnsi="Tahoma" w:cs="Tahoma"/>
          <w:b/>
          <w:sz w:val="24"/>
          <w:szCs w:val="24"/>
        </w:rPr>
        <w:t xml:space="preserve"> </w:t>
      </w:r>
    </w:p>
    <w:p w14:paraId="04DDB33F" w14:textId="7A3D845E" w:rsidR="00C80749" w:rsidRPr="00537610" w:rsidRDefault="009A0038" w:rsidP="009A0038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Topic:</w:t>
      </w:r>
      <w:r w:rsidR="00C26F58" w:rsidRPr="00C26F58">
        <w:t xml:space="preserve"> </w:t>
      </w:r>
    </w:p>
    <w:p w14:paraId="48323999" w14:textId="41A3FFE1" w:rsidR="00C80749" w:rsidRDefault="009A0038" w:rsidP="00B56335">
      <w:pPr>
        <w:rPr>
          <w:rFonts w:ascii="Tahoma" w:hAnsi="Tahoma" w:cs="Tahoma"/>
          <w:b/>
          <w:sz w:val="24"/>
          <w:szCs w:val="24"/>
        </w:rPr>
      </w:pPr>
      <w:r w:rsidRPr="00537610">
        <w:rPr>
          <w:rFonts w:ascii="Tahoma" w:hAnsi="Tahoma" w:cs="Tahoma"/>
          <w:b/>
          <w:sz w:val="24"/>
          <w:szCs w:val="24"/>
        </w:rPr>
        <w:t>Abstract</w:t>
      </w:r>
      <w:r w:rsidR="00E17CC3" w:rsidRPr="00537610">
        <w:rPr>
          <w:rFonts w:ascii="Tahoma" w:hAnsi="Tahoma" w:cs="Tahoma"/>
          <w:b/>
          <w:sz w:val="24"/>
          <w:szCs w:val="24"/>
        </w:rPr>
        <w:t xml:space="preserve"> (</w:t>
      </w:r>
      <w:r w:rsidR="00322CD3">
        <w:rPr>
          <w:rFonts w:ascii="Tahoma" w:hAnsi="Tahoma" w:cs="Tahoma"/>
          <w:b/>
          <w:sz w:val="24"/>
          <w:szCs w:val="24"/>
        </w:rPr>
        <w:t xml:space="preserve">not more than </w:t>
      </w:r>
      <w:r w:rsidR="00E17CC3" w:rsidRPr="00537610">
        <w:rPr>
          <w:rFonts w:ascii="Tahoma" w:hAnsi="Tahoma" w:cs="Tahoma"/>
          <w:b/>
          <w:sz w:val="24"/>
          <w:szCs w:val="24"/>
        </w:rPr>
        <w:t>150 Words</w:t>
      </w:r>
      <w:r w:rsidR="00C80749" w:rsidRPr="00537610">
        <w:rPr>
          <w:rFonts w:ascii="Tahoma" w:hAnsi="Tahoma" w:cs="Tahoma"/>
          <w:b/>
          <w:sz w:val="24"/>
          <w:szCs w:val="24"/>
        </w:rPr>
        <w:t>)</w:t>
      </w:r>
      <w:r w:rsidRPr="00537610">
        <w:rPr>
          <w:rFonts w:ascii="Tahoma" w:hAnsi="Tahoma" w:cs="Tahoma"/>
          <w:b/>
          <w:sz w:val="24"/>
          <w:szCs w:val="24"/>
        </w:rPr>
        <w:t>:</w:t>
      </w:r>
    </w:p>
    <w:p w14:paraId="12E1D91F" w14:textId="77777777" w:rsidR="00502541" w:rsidRPr="00537610" w:rsidRDefault="00502541" w:rsidP="00B56335">
      <w:pPr>
        <w:rPr>
          <w:rFonts w:ascii="Tahoma" w:hAnsi="Tahoma" w:cs="Tahoma"/>
          <w:b/>
          <w:lang w:val="en-IN"/>
        </w:rPr>
      </w:pPr>
    </w:p>
    <w:p w14:paraId="1A663605" w14:textId="504D6FF0" w:rsidR="004006EB" w:rsidRPr="00CE1949" w:rsidRDefault="00762BE3" w:rsidP="004006EB">
      <w:pPr>
        <w:suppressAutoHyphens/>
        <w:ind w:right="44"/>
        <w:jc w:val="both"/>
        <w:rPr>
          <w:rFonts w:ascii="Tahoma" w:hAnsi="Tahoma" w:cs="Tahoma"/>
          <w:b/>
          <w:bCs/>
          <w:sz w:val="20"/>
          <w:szCs w:val="20"/>
          <w:lang w:eastAsia="ar-SA"/>
        </w:rPr>
      </w:pPr>
      <w:r w:rsidRPr="00537610">
        <w:rPr>
          <w:rFonts w:ascii="Tahoma" w:hAnsi="Tahoma" w:cs="Tahoma"/>
          <w:lang w:val="en-IN"/>
        </w:rPr>
        <w:t>*</w:t>
      </w:r>
      <w:r w:rsidRPr="00537610">
        <w:rPr>
          <w:rFonts w:ascii="Tahoma" w:hAnsi="Tahoma" w:cs="Tahoma"/>
          <w:b/>
          <w:lang w:val="en-IN"/>
        </w:rPr>
        <w:t xml:space="preserve">For more information/clarifications please contact </w:t>
      </w:r>
      <w:r w:rsidR="004006EB" w:rsidRPr="004006EB">
        <w:rPr>
          <w:rFonts w:ascii="Tahoma" w:hAnsi="Tahoma" w:cs="Tahoma"/>
          <w:b/>
          <w:lang w:val="en-IN"/>
        </w:rPr>
        <w:t>Ms.</w:t>
      </w:r>
      <w:r w:rsidR="00B514FC">
        <w:rPr>
          <w:rFonts w:ascii="Tahoma" w:hAnsi="Tahoma" w:cs="Tahoma"/>
          <w:b/>
          <w:lang w:val="en-IN"/>
        </w:rPr>
        <w:t xml:space="preserve"> Nazneen </w:t>
      </w:r>
      <w:proofErr w:type="gramStart"/>
      <w:r w:rsidR="00B514FC">
        <w:rPr>
          <w:rFonts w:ascii="Tahoma" w:hAnsi="Tahoma" w:cs="Tahoma"/>
          <w:b/>
          <w:lang w:val="en-IN"/>
        </w:rPr>
        <w:t xml:space="preserve">Ansari </w:t>
      </w:r>
      <w:r w:rsidR="004006EB" w:rsidRPr="004006EB">
        <w:rPr>
          <w:rFonts w:ascii="Tahoma" w:hAnsi="Tahoma" w:cs="Tahoma"/>
          <w:b/>
          <w:lang w:val="en-IN"/>
        </w:rPr>
        <w:t>,</w:t>
      </w:r>
      <w:proofErr w:type="gramEnd"/>
      <w:r w:rsidR="004006EB" w:rsidRPr="004006EB">
        <w:rPr>
          <w:rFonts w:ascii="Tahoma" w:hAnsi="Tahoma" w:cs="Tahoma"/>
          <w:b/>
          <w:lang w:val="en-IN"/>
        </w:rPr>
        <w:t xml:space="preserve"> </w:t>
      </w:r>
      <w:r w:rsidR="004006EB" w:rsidRPr="004006EB">
        <w:rPr>
          <w:rFonts w:ascii="Tahoma" w:hAnsi="Tahoma" w:cs="Tahoma"/>
          <w:b/>
          <w:bCs/>
          <w:lang w:eastAsia="ar-SA"/>
        </w:rPr>
        <w:t xml:space="preserve">Conference Manager at Email: </w:t>
      </w:r>
      <w:hyperlink r:id="rId6" w:history="1">
        <w:r w:rsidR="003F787A" w:rsidRPr="00CC4FC1">
          <w:rPr>
            <w:rStyle w:val="Hyperlink"/>
            <w:rFonts w:ascii="Tahoma" w:hAnsi="Tahoma" w:cs="Tahoma"/>
            <w:b/>
            <w:bCs/>
            <w:lang w:eastAsia="ar-SA"/>
          </w:rPr>
          <w:t>info@spilltech.org</w:t>
        </w:r>
      </w:hyperlink>
      <w:r w:rsidR="004006EB" w:rsidRPr="004006EB">
        <w:rPr>
          <w:rFonts w:ascii="Tahoma" w:hAnsi="Tahoma" w:cs="Tahoma"/>
          <w:b/>
          <w:bCs/>
          <w:lang w:eastAsia="ar-SA"/>
        </w:rPr>
        <w:t xml:space="preserve"> &amp; Mobile: +91 </w:t>
      </w:r>
      <w:r w:rsidR="00B514FC">
        <w:rPr>
          <w:rFonts w:ascii="Tahoma" w:hAnsi="Tahoma" w:cs="Tahoma"/>
          <w:b/>
          <w:bCs/>
          <w:lang w:eastAsia="ar-SA"/>
        </w:rPr>
        <w:t>9313</w:t>
      </w:r>
      <w:r w:rsidR="003F787A">
        <w:rPr>
          <w:rFonts w:ascii="Tahoma" w:hAnsi="Tahoma" w:cs="Tahoma"/>
          <w:b/>
          <w:bCs/>
          <w:lang w:eastAsia="ar-SA"/>
        </w:rPr>
        <w:t xml:space="preserve"> </w:t>
      </w:r>
      <w:r w:rsidR="00B514FC">
        <w:rPr>
          <w:rFonts w:ascii="Tahoma" w:hAnsi="Tahoma" w:cs="Tahoma"/>
          <w:b/>
          <w:bCs/>
          <w:lang w:eastAsia="ar-SA"/>
        </w:rPr>
        <w:t>965</w:t>
      </w:r>
      <w:r w:rsidR="003F787A">
        <w:rPr>
          <w:rFonts w:ascii="Tahoma" w:hAnsi="Tahoma" w:cs="Tahoma"/>
          <w:b/>
          <w:bCs/>
          <w:lang w:eastAsia="ar-SA"/>
        </w:rPr>
        <w:t xml:space="preserve"> </w:t>
      </w:r>
      <w:r w:rsidR="00B514FC">
        <w:rPr>
          <w:rFonts w:ascii="Tahoma" w:hAnsi="Tahoma" w:cs="Tahoma"/>
          <w:b/>
          <w:bCs/>
          <w:lang w:eastAsia="ar-SA"/>
        </w:rPr>
        <w:t>723.</w:t>
      </w:r>
    </w:p>
    <w:p w14:paraId="5E332B5E" w14:textId="77777777" w:rsidR="004006EB" w:rsidRPr="00663B55" w:rsidRDefault="004006EB" w:rsidP="004006EB">
      <w:pPr>
        <w:suppressAutoHyphens/>
        <w:ind w:right="44"/>
        <w:jc w:val="both"/>
        <w:rPr>
          <w:rFonts w:ascii="Tahoma" w:hAnsi="Tahoma" w:cs="Tahoma"/>
          <w:sz w:val="20"/>
          <w:szCs w:val="20"/>
          <w:lang w:eastAsia="ar-SA"/>
        </w:rPr>
      </w:pPr>
    </w:p>
    <w:p w14:paraId="0708C999" w14:textId="6C138EE9" w:rsidR="00762BE3" w:rsidRPr="00FC469E" w:rsidRDefault="00762BE3" w:rsidP="00537610">
      <w:pPr>
        <w:pStyle w:val="NoSpacing"/>
        <w:rPr>
          <w:rFonts w:ascii="Tahoma" w:hAnsi="Tahoma" w:cs="Tahoma"/>
          <w:b/>
          <w:color w:val="002060"/>
          <w:sz w:val="24"/>
          <w:lang w:val="en-IN"/>
        </w:rPr>
      </w:pPr>
    </w:p>
    <w:sectPr w:rsidR="00762BE3" w:rsidRPr="00FC469E" w:rsidSect="003F787A">
      <w:headerReference w:type="default" r:id="rId7"/>
      <w:footerReference w:type="default" r:id="rId8"/>
      <w:pgSz w:w="12240" w:h="15840"/>
      <w:pgMar w:top="2127" w:right="990" w:bottom="900" w:left="1276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CEACE" w14:textId="77777777" w:rsidR="00075F04" w:rsidRDefault="00075F04" w:rsidP="00C80749">
      <w:pPr>
        <w:spacing w:after="0" w:line="240" w:lineRule="auto"/>
      </w:pPr>
      <w:r>
        <w:separator/>
      </w:r>
    </w:p>
  </w:endnote>
  <w:endnote w:type="continuationSeparator" w:id="0">
    <w:p w14:paraId="50BA2B46" w14:textId="77777777" w:rsidR="00075F04" w:rsidRDefault="00075F04" w:rsidP="00C80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78AC5" w14:textId="671D90D8" w:rsidR="003F787A" w:rsidRDefault="003F787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44AAA79" wp14:editId="5F9D1543">
          <wp:simplePos x="0" y="0"/>
          <wp:positionH relativeFrom="column">
            <wp:posOffset>-680720</wp:posOffset>
          </wp:positionH>
          <wp:positionV relativeFrom="paragraph">
            <wp:posOffset>-446405</wp:posOffset>
          </wp:positionV>
          <wp:extent cx="7499848" cy="930902"/>
          <wp:effectExtent l="0" t="0" r="0" b="3175"/>
          <wp:wrapNone/>
          <wp:docPr id="16" name="Picture 1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9848" cy="9309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FCAC" w14:textId="77777777" w:rsidR="00075F04" w:rsidRDefault="00075F04" w:rsidP="00C80749">
      <w:pPr>
        <w:spacing w:after="0" w:line="240" w:lineRule="auto"/>
      </w:pPr>
      <w:r>
        <w:separator/>
      </w:r>
    </w:p>
  </w:footnote>
  <w:footnote w:type="continuationSeparator" w:id="0">
    <w:p w14:paraId="14ED9919" w14:textId="77777777" w:rsidR="00075F04" w:rsidRDefault="00075F04" w:rsidP="00C80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FFFA3" w14:textId="706105C1" w:rsidR="00202919" w:rsidRDefault="003F787A" w:rsidP="00202919">
    <w:pPr>
      <w:autoSpaceDE w:val="0"/>
      <w:autoSpaceDN w:val="0"/>
      <w:adjustRightInd w:val="0"/>
      <w:spacing w:after="0" w:line="240" w:lineRule="auto"/>
      <w:ind w:left="-284"/>
      <w:rPr>
        <w:rFonts w:ascii="Gotham-Medium" w:hAnsi="Gotham-Medium" w:cs="Gotham-Medium"/>
        <w:color w:val="FF4D00"/>
        <w:sz w:val="40"/>
        <w:szCs w:val="40"/>
        <w:lang w:val="en-GB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731760E" wp14:editId="108A3716">
          <wp:simplePos x="0" y="0"/>
          <wp:positionH relativeFrom="column">
            <wp:posOffset>-734060</wp:posOffset>
          </wp:positionH>
          <wp:positionV relativeFrom="paragraph">
            <wp:posOffset>269240</wp:posOffset>
          </wp:positionV>
          <wp:extent cx="7589520" cy="942189"/>
          <wp:effectExtent l="0" t="0" r="0" b="0"/>
          <wp:wrapNone/>
          <wp:docPr id="15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9520" cy="9421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"/>
      <w:tblW w:w="10773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498"/>
      <w:gridCol w:w="1275"/>
    </w:tblGrid>
    <w:tr w:rsidR="00202919" w14:paraId="66D3D8C4" w14:textId="77777777" w:rsidTr="00202919">
      <w:tc>
        <w:tcPr>
          <w:tcW w:w="9498" w:type="dxa"/>
        </w:tcPr>
        <w:p w14:paraId="2C8EE137" w14:textId="6CBED793" w:rsidR="00202919" w:rsidRDefault="00202919" w:rsidP="00202919">
          <w:pPr>
            <w:autoSpaceDE w:val="0"/>
            <w:autoSpaceDN w:val="0"/>
            <w:adjustRightInd w:val="0"/>
            <w:rPr>
              <w:rFonts w:ascii="Gotham-Medium" w:hAnsi="Gotham-Medium" w:cs="Gotham-Medium"/>
              <w:color w:val="FF4D00"/>
              <w:sz w:val="40"/>
              <w:szCs w:val="40"/>
              <w:lang w:val="en-GB"/>
            </w:rPr>
          </w:pPr>
        </w:p>
      </w:tc>
      <w:tc>
        <w:tcPr>
          <w:tcW w:w="1275" w:type="dxa"/>
        </w:tcPr>
        <w:p w14:paraId="0062BC06" w14:textId="7DA515F9" w:rsidR="00202919" w:rsidRDefault="00202919" w:rsidP="00B514FC">
          <w:pPr>
            <w:autoSpaceDE w:val="0"/>
            <w:autoSpaceDN w:val="0"/>
            <w:adjustRightInd w:val="0"/>
            <w:rPr>
              <w:rFonts w:ascii="Gotham-Medium" w:hAnsi="Gotham-Medium" w:cs="Gotham-Medium"/>
              <w:color w:val="FF4D00"/>
              <w:sz w:val="40"/>
              <w:szCs w:val="40"/>
              <w:lang w:val="en-GB"/>
            </w:rPr>
          </w:pPr>
        </w:p>
      </w:tc>
    </w:tr>
  </w:tbl>
  <w:p w14:paraId="682FC5F2" w14:textId="77777777" w:rsidR="00C80749" w:rsidRPr="00202919" w:rsidRDefault="00C80749" w:rsidP="00202919">
    <w:pPr>
      <w:autoSpaceDE w:val="0"/>
      <w:autoSpaceDN w:val="0"/>
      <w:adjustRightInd w:val="0"/>
      <w:spacing w:after="0" w:line="240" w:lineRule="auto"/>
      <w:rPr>
        <w:rFonts w:ascii="Gotham-Medium" w:hAnsi="Gotham-Medium" w:cs="Gotham-Medium"/>
        <w:color w:val="FF4D00"/>
        <w:sz w:val="40"/>
        <w:szCs w:val="40"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E0NTcyMDGwNDBV0lEKTi0uzszPAykwqgUAx6mZlSwAAAA="/>
  </w:docVars>
  <w:rsids>
    <w:rsidRoot w:val="009A0038"/>
    <w:rsid w:val="00075F04"/>
    <w:rsid w:val="00083861"/>
    <w:rsid w:val="00105F52"/>
    <w:rsid w:val="001479BD"/>
    <w:rsid w:val="001B05EC"/>
    <w:rsid w:val="00202919"/>
    <w:rsid w:val="002433BB"/>
    <w:rsid w:val="00322CD3"/>
    <w:rsid w:val="00373617"/>
    <w:rsid w:val="003D0026"/>
    <w:rsid w:val="003F2C9D"/>
    <w:rsid w:val="003F787A"/>
    <w:rsid w:val="004006EB"/>
    <w:rsid w:val="0040096E"/>
    <w:rsid w:val="00415C7B"/>
    <w:rsid w:val="00427FC0"/>
    <w:rsid w:val="0046304E"/>
    <w:rsid w:val="00502541"/>
    <w:rsid w:val="00537610"/>
    <w:rsid w:val="00744CD3"/>
    <w:rsid w:val="00762BE3"/>
    <w:rsid w:val="007B77BC"/>
    <w:rsid w:val="00892E10"/>
    <w:rsid w:val="008C23DC"/>
    <w:rsid w:val="008F00DD"/>
    <w:rsid w:val="009123E2"/>
    <w:rsid w:val="00981C28"/>
    <w:rsid w:val="009A0038"/>
    <w:rsid w:val="009A11E6"/>
    <w:rsid w:val="009B03E8"/>
    <w:rsid w:val="009D13D1"/>
    <w:rsid w:val="009D4E85"/>
    <w:rsid w:val="00AA7913"/>
    <w:rsid w:val="00AC7D57"/>
    <w:rsid w:val="00B514FC"/>
    <w:rsid w:val="00B56335"/>
    <w:rsid w:val="00B752FE"/>
    <w:rsid w:val="00C26E38"/>
    <w:rsid w:val="00C26F58"/>
    <w:rsid w:val="00C80749"/>
    <w:rsid w:val="00C81029"/>
    <w:rsid w:val="00D654EA"/>
    <w:rsid w:val="00E17CC3"/>
    <w:rsid w:val="00E552A7"/>
    <w:rsid w:val="00E67F70"/>
    <w:rsid w:val="00F26BA8"/>
    <w:rsid w:val="00F37DEF"/>
    <w:rsid w:val="00F55913"/>
    <w:rsid w:val="00FA2580"/>
    <w:rsid w:val="00FB5AF5"/>
    <w:rsid w:val="00FC469E"/>
    <w:rsid w:val="00FD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FD88F"/>
  <w15:docId w15:val="{4772BAC7-E218-40B0-89A9-2EFCFDBCB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838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2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0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749"/>
  </w:style>
  <w:style w:type="paragraph" w:styleId="Footer">
    <w:name w:val="footer"/>
    <w:basedOn w:val="Normal"/>
    <w:link w:val="FooterChar"/>
    <w:uiPriority w:val="99"/>
    <w:unhideWhenUsed/>
    <w:rsid w:val="00C80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749"/>
  </w:style>
  <w:style w:type="character" w:styleId="Hyperlink">
    <w:name w:val="Hyperlink"/>
    <w:basedOn w:val="DefaultParagraphFont"/>
    <w:uiPriority w:val="99"/>
    <w:unhideWhenUsed/>
    <w:rsid w:val="00762BE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BE3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762BE3"/>
    <w:pPr>
      <w:spacing w:after="0" w:line="240" w:lineRule="auto"/>
    </w:pPr>
  </w:style>
  <w:style w:type="table" w:styleId="TableGrid">
    <w:name w:val="Table Grid"/>
    <w:basedOn w:val="TableNormal"/>
    <w:uiPriority w:val="59"/>
    <w:rsid w:val="00202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78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5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6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spilltech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Joseph</cp:lastModifiedBy>
  <cp:revision>5</cp:revision>
  <dcterms:created xsi:type="dcterms:W3CDTF">2021-02-16T14:22:00Z</dcterms:created>
  <dcterms:modified xsi:type="dcterms:W3CDTF">2022-07-06T13:39:00Z</dcterms:modified>
</cp:coreProperties>
</file>